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fd9c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0356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33:37Z</dcterms:created>
  <dcterms:modified xsi:type="dcterms:W3CDTF">2022-01-02T20:33:37Z</dcterms:modified>
</cp:coreProperties>
</file>